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4e60ea3a62f0708143449d53a0f30682c03254"/>
    <w:p>
      <w:pPr>
        <w:pStyle w:val="Heading1"/>
      </w:pPr>
      <w:r>
        <w:t xml:space="preserve">Statement of Purpose: Advancing My Acting Career in the Vibrant Arts Ecosystem of New Zealand Auckland</w:t>
      </w:r>
    </w:p>
    <w:p>
      <w:pPr>
        <w:pStyle w:val="FirstParagraph"/>
      </w:pPr>
      <w:r>
        <w:t xml:space="preserve">As a dedicated and evolving professional Actor, I write this Statement of Purpose with unwavering conviction to establish my artistic career within the dynamic cultural landscape of New Zealand Auckland. This document serves not merely as an application, but as a testament to my profound commitment to contributing meaningfully to Aotearoa's performing arts community while embracing the unique opportunities offered by one of the world's most culturally rich cities. My journey as an Actor has been defined by relentless pursuit of authenticity, cultural sensitivity, and artistic growth – values that find their most resonant expression in the inclusive, innovative environment of New Zealand Auckland.</w:t>
      </w:r>
    </w:p>
    <w:p>
      <w:pPr>
        <w:pStyle w:val="BodyText"/>
      </w:pPr>
      <w:r>
        <w:t xml:space="preserve">My professional trajectory began with formal training at the prestigious Royal Academy of Dramatic Art (RADA) in London, where I honed classical technique while exploring contemporary narrative forms. However, it was during a pivotal exchange program in Wellington that I first experienced the profound artistic synergy between New Zealand's indigenous Māori culture and its modern theatre scene. Witnessing a performance of *The Whale Rider* adaptations by the Te Rēhia Theatre Collective ignited my passion for culturally grounded storytelling. This encounter crystallized my understanding that true acting transcends technical proficiency – it demands deep respect for context, history, and community. I realized that New Zealand Auckland isn't just a location; it's a living canvas where Pacific narratives, Māori perspectives, and global artistic influences converge in ways I am eager to explore as an Actor.</w:t>
      </w:r>
    </w:p>
    <w:p>
      <w:pPr>
        <w:pStyle w:val="BodyText"/>
      </w:pPr>
      <w:r>
        <w:t xml:space="preserve">What draws me specifically to New Zealand Auckland is its unparalleled position as both the cultural epicenter of Aotearoa and a globally recognized film production hub. The city's infrastructure – from the iconic Silo Theatre and Auckland Theatre Company to the bustling film studios of Ōtāhuhu – offers an ecosystem where stagecraft, screen acting, and community engagement seamlessly intersect. Unlike other global cities that prioritize one medium over another, Auckland actively fosters cross-pollination between theatre and screen industries. This aligns perfectly with my artistic philosophy: I believe the most powerful performances emerge when an Actor understands the nuances of both live embodiment and cinematic subtlety. The recent success of films like *The Hobbit* trilogy and *Baby Driver* in Auckland has created a sustainable pipeline for local talent, and I am determined to be part of this evolving narrative rather than merely observing it from afar.</w:t>
      </w:r>
    </w:p>
    <w:p>
      <w:pPr>
        <w:pStyle w:val="BodyText"/>
      </w:pPr>
      <w:r>
        <w:t xml:space="preserve">My previous work – including leading roles in the National Theatre's "Voices from the Pacific" festival and collaborative projects with Auckland-based directors like Kate Sheppard – has equipped me with skills directly transferable to New Zealand's unique artistic demands. I have developed expertise in physical theatre techniques through collaborations with Māori performance groups, understanding that movement is as vital as dialogue in conveying cultural identity. When I portrayed a contemporary Māori woman navigating urban identity in *Whakapapa*, I worked closely with kaumātua (elders) to ensure authenticity – an approach that embodies the ethos of New Zealand's arts sector. This experience taught me that being an Actor in Auckland requires more than talent; it demands active listening, cultural humility, and a willingness to learn from the communities we represent.</w:t>
      </w:r>
    </w:p>
    <w:p>
      <w:pPr>
        <w:pStyle w:val="BodyText"/>
      </w:pPr>
      <w:r>
        <w:t xml:space="preserve">I recognize that my journey as an Actor must extend beyond personal achievement toward meaningful contribution. I am particularly inspired by initiatives like Te Wānanga o Aotearoa's Performing Arts Program and Auckland Theatre Company's "Māori Voice Project," which prioritize indigenous storytelling. My goal is to co-create with these institutions, developing new works that amplify Māori and Pasifika perspectives while maintaining universal emotional resonance. In New Zealand Auckland, the boundary between artist and community is intentionally blurred – actors aren't just performers but cultural participants. I intend to embrace this responsibility through regular workshops in South Auckland communities, mentoring young artists from diverse backgrounds, and advocating for equitable casting practices that reflect Aotearoa's true demographic tapestry.</w:t>
      </w:r>
    </w:p>
    <w:p>
      <w:pPr>
        <w:pStyle w:val="BodyText"/>
      </w:pPr>
      <w:r>
        <w:t xml:space="preserve">My academic background further informs my artistic approach. As a graduate of the University of Auckland's Performing Arts Research Program (with honors in Cultural Studies), I've analyzed how New Zealand's colonial history shapes contemporary performance. This knowledge prevents me from approaching roles as mere technical exercises; instead, I engage each character with historical consciousness. For instance, when preparing for a role in a new drama about urban Māori experiences, I immersed myself in the *Te Whare Pora* (House of Stories) oral tradition to understand narrative structures beyond Western frameworks. This depth of preparation – rooted in respect rather than appropriation – is precisely what Auckland's arts sector values most.</w:t>
      </w:r>
    </w:p>
    <w:p>
      <w:pPr>
        <w:pStyle w:val="BodyText"/>
      </w:pPr>
      <w:r>
        <w:t xml:space="preserve">Long-term, I envision establishing my own creative collective within Auckland that bridges traditional and contemporary performance. By collaborating with Māori knowledge keepers, Pacific Island artists, and international filmmakers based here, I aim to develop a signature style of storytelling that resonates globally while remaining authentically Aotearoa. The city's status as a UNESCO City of Film provides the perfect platform for this ambition – it allows me to leverage Auckland's global visibility without compromising local authenticity. I am particularly excited about the upcoming Auckland Arts Festival, where I plan to debut a short film exploring cross-cultural identity, shot entirely on location in Manukau with local actors.</w:t>
      </w:r>
    </w:p>
    <w:p>
      <w:pPr>
        <w:pStyle w:val="BodyText"/>
      </w:pPr>
      <w:r>
        <w:t xml:space="preserve">Ultimately, this Statement of Purpose represents more than an application; it is a promise. A promise to honor the land *whenua*, the people *tangata*, and the stories that sustain us. As an Actor seeking to root my career in New Zealand Auckland, I commit to continuous growth within this community – learning from elders, challenging artistic norms, and ensuring every performance contributes positively to Aotearoa's cultural narrative. The city’s energy is infectious: where you might see a street performer in Ponsonby one moment and a film crew on the waterfront the next. This vibrant coexistence of art forms is the very environment where my acting career can flourish with purpose.</w:t>
      </w:r>
    </w:p>
    <w:p>
      <w:pPr>
        <w:pStyle w:val="BodyText"/>
      </w:pPr>
      <w:r>
        <w:t xml:space="preserve">I am ready to immerse myself fully in New Zealand Auckland's artistic community – not as an outsider seeking opportunity, but as a committed Artist eager to add my voice to this remarkable cultural conversation. I seek not just employment, but the chance to grow alongside fellow creatives who share my belief that theatre and film can be powerful tools for healing, understanding, and collective joy. With my technical skills refined through international experience and my heart already captivated by Aotearoa's spirit, I stand prepared to contribute meaningfully from day one. New Zealand Auckland isn't just the destination for my acting career; it is where I believe the next chapter of authentic performance begins.</w:t>
      </w:r>
    </w:p>
    <w:p>
      <w:pPr>
        <w:pStyle w:val="BodyText"/>
      </w:pPr>
      <w:r>
        <w:t xml:space="preserve">Thank you for considering this Statement of Purpose – a declaration of my intention to become an integral part of New Zealand's living artistic tradition in Auckland, Aotearo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New Zealand Auckland</dc:title>
  <dc:creator/>
  <dc:language>en</dc:language>
  <cp:keywords/>
  <dcterms:created xsi:type="dcterms:W3CDTF">2026-07-24T11:10:17Z</dcterms:created>
  <dcterms:modified xsi:type="dcterms:W3CDTF">2026-07-24T11:10:17Z</dcterms:modified>
</cp:coreProperties>
</file>

<file path=docProps/custom.xml><?xml version="1.0" encoding="utf-8"?>
<Properties xmlns="http://schemas.openxmlformats.org/officeDocument/2006/custom-properties" xmlns:vt="http://schemas.openxmlformats.org/officeDocument/2006/docPropsVTypes"/>
</file>